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6A78" w14:textId="0ABE62E3" w:rsidR="00437221" w:rsidRDefault="00CB36E8" w:rsidP="00437221">
      <w:pPr>
        <w:pStyle w:val="Title"/>
      </w:pPr>
      <w:r w:rsidRPr="00CB36E8">
        <w:rPr>
          <w:b/>
        </w:rPr>
        <w:t xml:space="preserve">The Heart can Lie: A Preliminary Investigation of the Role of </w:t>
      </w:r>
      <w:proofErr w:type="spellStart"/>
      <w:r w:rsidRPr="00CB36E8">
        <w:rPr>
          <w:b/>
        </w:rPr>
        <w:t>Interoception</w:t>
      </w:r>
      <w:proofErr w:type="spellEnd"/>
      <w:r w:rsidRPr="00CB36E8">
        <w:rPr>
          <w:b/>
        </w:rPr>
        <w:t xml:space="preserve"> and Theory of Mind in Deception</w:t>
      </w:r>
    </w:p>
    <w:p w14:paraId="5D2CE7F7" w14:textId="0D753CB6" w:rsidR="00BD42FA" w:rsidRPr="00CB36E8" w:rsidRDefault="00735FBE" w:rsidP="00BD42FA">
      <w:pPr>
        <w:pStyle w:val="Author"/>
        <w:rPr>
          <w:lang w:val="pl-PL"/>
        </w:rPr>
      </w:pPr>
      <w:r w:rsidRPr="00CB36E8">
        <w:rPr>
          <w:lang w:val="pl-PL"/>
        </w:rPr>
        <w:t>Dominique Makowski</w:t>
      </w:r>
      <w:r w:rsidRPr="00CB36E8">
        <w:rPr>
          <w:vertAlign w:val="superscript"/>
          <w:lang w:val="pl-PL"/>
        </w:rPr>
        <w:t>1, 2</w:t>
      </w:r>
      <w:r w:rsidRPr="00CB36E8">
        <w:rPr>
          <w:lang w:val="pl-PL"/>
        </w:rPr>
        <w:t>, Z</w:t>
      </w:r>
      <w:r w:rsidR="00437221" w:rsidRPr="00CB36E8">
        <w:rPr>
          <w:lang w:val="pl-PL"/>
        </w:rPr>
        <w:t>en J. Lau</w:t>
      </w:r>
      <w:r w:rsidR="00D44521" w:rsidRPr="00CB36E8">
        <w:rPr>
          <w:vertAlign w:val="superscript"/>
          <w:lang w:val="pl-PL"/>
        </w:rPr>
        <w:t>2</w:t>
      </w:r>
      <w:r w:rsidR="00437221" w:rsidRPr="00CB36E8">
        <w:rPr>
          <w:i/>
          <w:iCs/>
          <w:lang w:val="pl-PL"/>
        </w:rPr>
        <w:t xml:space="preserve">, </w:t>
      </w:r>
      <w:r w:rsidR="00437221" w:rsidRPr="00CB36E8">
        <w:rPr>
          <w:lang w:val="pl-PL"/>
        </w:rPr>
        <w:t>Tam Pham</w:t>
      </w:r>
      <w:r w:rsidR="00D44521" w:rsidRPr="00CB36E8">
        <w:rPr>
          <w:vertAlign w:val="superscript"/>
          <w:lang w:val="pl-PL"/>
        </w:rPr>
        <w:t>2</w:t>
      </w:r>
      <w:r w:rsidR="00437221" w:rsidRPr="00CB36E8">
        <w:rPr>
          <w:lang w:val="pl-PL"/>
        </w:rPr>
        <w:t xml:space="preserve">, </w:t>
      </w:r>
      <w:r w:rsidR="00D44521" w:rsidRPr="00CB36E8">
        <w:rPr>
          <w:lang w:val="pl-PL"/>
        </w:rPr>
        <w:t>An Shu Te</w:t>
      </w:r>
      <w:r w:rsidR="00D44521" w:rsidRPr="00CB36E8">
        <w:rPr>
          <w:vertAlign w:val="superscript"/>
          <w:lang w:val="pl-PL"/>
        </w:rPr>
        <w:t>2</w:t>
      </w:r>
      <w:r w:rsidR="00D44521" w:rsidRPr="00CB36E8">
        <w:rPr>
          <w:lang w:val="pl-PL"/>
        </w:rPr>
        <w:t xml:space="preserve">, </w:t>
      </w:r>
      <w:r w:rsidR="00BD42FA" w:rsidRPr="00CB36E8">
        <w:rPr>
          <w:lang w:val="pl-PL"/>
        </w:rPr>
        <w:t>Stephanie Kirk</w:t>
      </w:r>
      <w:r w:rsidR="00BD42FA" w:rsidRPr="00CB36E8">
        <w:rPr>
          <w:vertAlign w:val="superscript"/>
          <w:lang w:val="pl-PL"/>
        </w:rPr>
        <w:t>2</w:t>
      </w:r>
      <w:r w:rsidR="00BD42FA" w:rsidRPr="00CB36E8">
        <w:rPr>
          <w:lang w:val="pl-PL"/>
        </w:rPr>
        <w:t>, Claudia</w:t>
      </w:r>
    </w:p>
    <w:p w14:paraId="04575C3B" w14:textId="4A58E57E" w:rsidR="00437221" w:rsidRDefault="00BD42FA" w:rsidP="00BD42FA">
      <w:pPr>
        <w:pStyle w:val="Author"/>
      </w:pPr>
      <w:r>
        <w:t>Liauw</w:t>
      </w:r>
      <w:r>
        <w:rPr>
          <w:vertAlign w:val="superscript"/>
        </w:rPr>
        <w:t>2</w:t>
      </w:r>
      <w:r>
        <w:t xml:space="preserve">, </w:t>
      </w:r>
      <w:r w:rsidR="00D44521">
        <w:t xml:space="preserve">&amp; </w:t>
      </w:r>
      <w:r w:rsidR="00437221">
        <w:t>S.H. Annabel Chen</w:t>
      </w:r>
      <w:r w:rsidR="00D44521">
        <w:rPr>
          <w:vertAlign w:val="superscript"/>
        </w:rPr>
        <w:t>2</w:t>
      </w:r>
      <w:r w:rsidR="00437221" w:rsidRPr="00BF664D">
        <w:rPr>
          <w:vertAlign w:val="superscript"/>
        </w:rPr>
        <w:t xml:space="preserve">, </w:t>
      </w:r>
      <w:r w:rsidR="00D44521">
        <w:rPr>
          <w:vertAlign w:val="superscript"/>
        </w:rPr>
        <w:t>3</w:t>
      </w:r>
      <w:r w:rsidR="00437221" w:rsidRPr="00BF664D">
        <w:rPr>
          <w:vertAlign w:val="superscript"/>
        </w:rPr>
        <w:t xml:space="preserve">, </w:t>
      </w:r>
      <w:r w:rsidR="00D44521">
        <w:rPr>
          <w:vertAlign w:val="superscript"/>
        </w:rPr>
        <w:t>4</w:t>
      </w:r>
      <w:r w:rsidR="00437221">
        <w:rPr>
          <w:vertAlign w:val="superscript"/>
        </w:rPr>
        <w:t xml:space="preserve">, </w:t>
      </w:r>
      <w:r w:rsidR="00D44521">
        <w:rPr>
          <w:vertAlign w:val="superscript"/>
        </w:rPr>
        <w:t>5</w:t>
      </w:r>
    </w:p>
    <w:p w14:paraId="70052B42" w14:textId="77777777" w:rsidR="006063B5" w:rsidRDefault="006063B5" w:rsidP="00735FBE">
      <w:pPr>
        <w:pStyle w:val="Author"/>
        <w:rPr>
          <w:vertAlign w:val="superscript"/>
        </w:rPr>
      </w:pPr>
    </w:p>
    <w:p w14:paraId="6494BCFC" w14:textId="66EEBE3E" w:rsidR="00735FBE" w:rsidRDefault="00735FBE" w:rsidP="00735FBE">
      <w:pPr>
        <w:pStyle w:val="Author"/>
      </w:pPr>
      <w:r>
        <w:rPr>
          <w:vertAlign w:val="superscript"/>
        </w:rPr>
        <w:t>1</w:t>
      </w:r>
      <w:r>
        <w:t xml:space="preserve"> School of Psychology, University of Sussex, UK</w:t>
      </w:r>
    </w:p>
    <w:p w14:paraId="267A06B9" w14:textId="3A13C40D" w:rsidR="00437221" w:rsidRDefault="00D44521" w:rsidP="00437221">
      <w:pPr>
        <w:pStyle w:val="Author"/>
      </w:pPr>
      <w:r>
        <w:rPr>
          <w:vertAlign w:val="superscript"/>
        </w:rPr>
        <w:t>2</w:t>
      </w:r>
      <w:r w:rsidR="00437221">
        <w:t xml:space="preserve"> School of Social Sciences, Nanyang Technological University, Singapore</w:t>
      </w:r>
    </w:p>
    <w:p w14:paraId="32609F08" w14:textId="0E14D0B9" w:rsidR="00437221" w:rsidRDefault="00D44521" w:rsidP="00437221">
      <w:pPr>
        <w:pStyle w:val="Author"/>
      </w:pPr>
      <w:r>
        <w:rPr>
          <w:vertAlign w:val="superscript"/>
        </w:rPr>
        <w:t>3</w:t>
      </w:r>
      <w:r w:rsidR="00437221">
        <w:t xml:space="preserve"> Centre for Research and Development in Learning, Nanyang Technological University, Singapore</w:t>
      </w:r>
    </w:p>
    <w:p w14:paraId="3FC1B5BF" w14:textId="1438BD96" w:rsidR="00437221" w:rsidRDefault="00D44521" w:rsidP="00437221">
      <w:pPr>
        <w:pStyle w:val="Author"/>
      </w:pPr>
      <w:r>
        <w:rPr>
          <w:vertAlign w:val="superscript"/>
        </w:rPr>
        <w:t>4</w:t>
      </w:r>
      <w:r w:rsidR="00437221">
        <w:t xml:space="preserve"> Lee Kong Chian School of Medicine, Nanyang Technological University, Singapore</w:t>
      </w:r>
    </w:p>
    <w:p w14:paraId="056630F0" w14:textId="782F8914" w:rsidR="00437221" w:rsidRDefault="00D44521" w:rsidP="00437221">
      <w:pPr>
        <w:pStyle w:val="Author"/>
      </w:pPr>
      <w:r>
        <w:rPr>
          <w:vertAlign w:val="superscript"/>
        </w:rPr>
        <w:t>5</w:t>
      </w:r>
      <w:r w:rsidR="00437221">
        <w:t xml:space="preserve"> National Institute of Education, Nanyang Technological University, Singapore</w:t>
      </w:r>
    </w:p>
    <w:p w14:paraId="28EB0AAF" w14:textId="31D96FBB" w:rsidR="00437221" w:rsidRDefault="00437221" w:rsidP="00605757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915A899" w14:textId="7D284794" w:rsidR="00437221" w:rsidRDefault="00437221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D4EE20B" w14:textId="77777777" w:rsidR="00F127F7" w:rsidRDefault="00F127F7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9E6C7B6" w14:textId="47DD198C" w:rsidR="00662E74" w:rsidRPr="00C12769" w:rsidRDefault="00A92795" w:rsidP="00882D54">
      <w:pPr>
        <w:rPr>
          <w:rFonts w:ascii="Times New Roman" w:hAnsi="Times New Roman" w:cs="Times New Roman"/>
          <w:lang w:val="en-GB"/>
        </w:rPr>
      </w:pPr>
      <w:r w:rsidRPr="00B07C66">
        <w:rPr>
          <w:rFonts w:ascii="Times New Roman" w:hAnsi="Times New Roman" w:cs="Times New Roman"/>
          <w:lang w:val="en-GB"/>
        </w:rPr>
        <w:t xml:space="preserve">Correspondence concerning this article should be addressed to </w:t>
      </w:r>
      <w:r w:rsidR="00B16318">
        <w:rPr>
          <w:rFonts w:ascii="Times New Roman" w:hAnsi="Times New Roman" w:cs="Times New Roman"/>
          <w:lang w:val="en-GB"/>
        </w:rPr>
        <w:t>Dominique Makowski</w:t>
      </w:r>
      <w:r w:rsidR="00437221" w:rsidRPr="00B07C66">
        <w:rPr>
          <w:rFonts w:ascii="Times New Roman" w:hAnsi="Times New Roman" w:cs="Times New Roman"/>
          <w:lang w:val="en-GB"/>
        </w:rPr>
        <w:t xml:space="preserve"> </w:t>
      </w:r>
      <w:r w:rsidRPr="00B07C66">
        <w:rPr>
          <w:rFonts w:ascii="Times New Roman" w:hAnsi="Times New Roman" w:cs="Times New Roman"/>
          <w:lang w:val="en-GB"/>
        </w:rPr>
        <w:t>(</w:t>
      </w:r>
      <w:r w:rsidR="00B16318">
        <w:rPr>
          <w:rFonts w:ascii="Times New Roman" w:hAnsi="Times New Roman" w:cs="Times New Roman"/>
          <w:lang w:val="en-GB"/>
        </w:rPr>
        <w:t>Pevensey I, University of Sussex, Brighton, UK</w:t>
      </w:r>
      <w:r w:rsidR="00437221">
        <w:rPr>
          <w:rFonts w:ascii="Times New Roman" w:hAnsi="Times New Roman" w:cs="Times New Roman"/>
          <w:lang w:val="en-GB"/>
        </w:rPr>
        <w:t xml:space="preserve">) at </w:t>
      </w:r>
      <w:r w:rsidR="00B16318">
        <w:rPr>
          <w:rFonts w:ascii="Times New Roman" w:hAnsi="Times New Roman" w:cs="Times New Roman"/>
          <w:lang w:val="en-GB"/>
        </w:rPr>
        <w:t>D.Makowski@sussex.ac.uk</w:t>
      </w:r>
    </w:p>
    <w:p w14:paraId="6D3AB61E" w14:textId="77777777" w:rsidR="00F933AB" w:rsidRDefault="00F933A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br w:type="page"/>
      </w:r>
    </w:p>
    <w:p w14:paraId="12C2EAFE" w14:textId="147F2853" w:rsidR="00F07796" w:rsidRPr="00F07796" w:rsidRDefault="00990574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Declarations</w:t>
      </w:r>
    </w:p>
    <w:p w14:paraId="25C87115" w14:textId="1F553471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Funding</w:t>
      </w:r>
    </w:p>
    <w:p w14:paraId="4877260D" w14:textId="77777777" w:rsidR="00E732DC" w:rsidRDefault="00990574" w:rsidP="0099039D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ab/>
      </w:r>
      <w:r w:rsidR="00E732DC" w:rsidRPr="00E732DC">
        <w:rPr>
          <w:rFonts w:ascii="Times New Roman" w:hAnsi="Times New Roman" w:cs="Times New Roman"/>
          <w:lang w:val="en-GB"/>
        </w:rPr>
        <w:t>The authors did not receive support from any organization for the submitted work.</w:t>
      </w:r>
    </w:p>
    <w:p w14:paraId="52CC9204" w14:textId="0F4E4343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Conflict of Interest Statement</w:t>
      </w:r>
    </w:p>
    <w:p w14:paraId="23ACBC87" w14:textId="1C42C06F" w:rsidR="002A45A8" w:rsidRPr="001445FA" w:rsidRDefault="00990574" w:rsidP="00C12769">
      <w:pPr>
        <w:pStyle w:val="FirstParagraph"/>
        <w:jc w:val="both"/>
        <w:rPr>
          <w:rFonts w:cs="Times New Roman"/>
          <w:lang w:val="en-GB"/>
        </w:rPr>
      </w:pPr>
      <w:r w:rsidRPr="00761111">
        <w:rPr>
          <w:sz w:val="22"/>
          <w:szCs w:val="22"/>
        </w:rPr>
        <w:t>The authors declare that the research was conducted in the absence of any commercial or financial relationships that could be construed as a potential conflict of interest.</w:t>
      </w:r>
    </w:p>
    <w:sectPr w:rsidR="002A45A8" w:rsidRPr="001445F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676BB" w14:textId="77777777" w:rsidR="006E2206" w:rsidRDefault="006E2206" w:rsidP="00990574">
      <w:pPr>
        <w:spacing w:after="0" w:line="240" w:lineRule="auto"/>
      </w:pPr>
      <w:r>
        <w:separator/>
      </w:r>
    </w:p>
  </w:endnote>
  <w:endnote w:type="continuationSeparator" w:id="0">
    <w:p w14:paraId="52E2BBEC" w14:textId="77777777" w:rsidR="006E2206" w:rsidRDefault="006E2206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107B3" w14:textId="77777777" w:rsidR="006E2206" w:rsidRDefault="006E2206" w:rsidP="00990574">
      <w:pPr>
        <w:spacing w:after="0" w:line="240" w:lineRule="auto"/>
      </w:pPr>
      <w:r>
        <w:separator/>
      </w:r>
    </w:p>
  </w:footnote>
  <w:footnote w:type="continuationSeparator" w:id="0">
    <w:p w14:paraId="21E66D84" w14:textId="77777777" w:rsidR="006E2206" w:rsidRDefault="006E2206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4111" w14:textId="1A986DE7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735FBE" w:rsidRPr="00735FBE">
      <w:rPr>
        <w:rFonts w:ascii="Times New Roman" w:hAnsi="Times New Roman" w:cs="Times New Roman"/>
        <w:lang w:val="en-GB"/>
      </w:rPr>
      <w:t xml:space="preserve">Deception, </w:t>
    </w:r>
    <w:proofErr w:type="spellStart"/>
    <w:r w:rsidR="00735FBE" w:rsidRPr="00735FBE">
      <w:rPr>
        <w:rFonts w:ascii="Times New Roman" w:hAnsi="Times New Roman" w:cs="Times New Roman"/>
        <w:lang w:val="en-GB"/>
      </w:rPr>
      <w:t>Interoception</w:t>
    </w:r>
    <w:proofErr w:type="spellEnd"/>
    <w:r w:rsidR="00735FBE" w:rsidRPr="00735FBE">
      <w:rPr>
        <w:rFonts w:ascii="Times New Roman" w:hAnsi="Times New Roman" w:cs="Times New Roman"/>
        <w:lang w:val="en-GB"/>
      </w:rPr>
      <w:t xml:space="preserve">, and </w:t>
    </w:r>
    <w:proofErr w:type="spellStart"/>
    <w:r w:rsidR="00735FBE" w:rsidRPr="00735FBE">
      <w:rPr>
        <w:rFonts w:ascii="Times New Roman" w:hAnsi="Times New Roman" w:cs="Times New Roman"/>
        <w:lang w:val="en-GB"/>
      </w:rPr>
      <w:t>ToM</w:t>
    </w:r>
    <w:proofErr w:type="spellEnd"/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0"/>
  </w:num>
  <w:num w:numId="2" w16cid:durableId="164149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10182D"/>
    <w:rsid w:val="0014066B"/>
    <w:rsid w:val="001445FA"/>
    <w:rsid w:val="00181B3B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7642"/>
    <w:rsid w:val="003D24FC"/>
    <w:rsid w:val="003F2874"/>
    <w:rsid w:val="003F2F67"/>
    <w:rsid w:val="00406C01"/>
    <w:rsid w:val="004266AA"/>
    <w:rsid w:val="00437221"/>
    <w:rsid w:val="004F28D8"/>
    <w:rsid w:val="005014EA"/>
    <w:rsid w:val="00532263"/>
    <w:rsid w:val="00544706"/>
    <w:rsid w:val="0058104A"/>
    <w:rsid w:val="005B19B7"/>
    <w:rsid w:val="005F0BCC"/>
    <w:rsid w:val="00605757"/>
    <w:rsid w:val="006063B5"/>
    <w:rsid w:val="0062079A"/>
    <w:rsid w:val="00662E74"/>
    <w:rsid w:val="006C7074"/>
    <w:rsid w:val="006D78E7"/>
    <w:rsid w:val="006E2206"/>
    <w:rsid w:val="007017D2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699D"/>
    <w:rsid w:val="00B76084"/>
    <w:rsid w:val="00B76E82"/>
    <w:rsid w:val="00B83A35"/>
    <w:rsid w:val="00BD42FA"/>
    <w:rsid w:val="00C06417"/>
    <w:rsid w:val="00C12769"/>
    <w:rsid w:val="00C97453"/>
    <w:rsid w:val="00CA69AF"/>
    <w:rsid w:val="00CB36E8"/>
    <w:rsid w:val="00CB4549"/>
    <w:rsid w:val="00CF2314"/>
    <w:rsid w:val="00D03CDF"/>
    <w:rsid w:val="00D44521"/>
    <w:rsid w:val="00D51EEF"/>
    <w:rsid w:val="00D83B26"/>
    <w:rsid w:val="00E5498F"/>
    <w:rsid w:val="00E55EB1"/>
    <w:rsid w:val="00E56677"/>
    <w:rsid w:val="00E732DC"/>
    <w:rsid w:val="00E83424"/>
    <w:rsid w:val="00EA0C2B"/>
    <w:rsid w:val="00EA36A8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183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43</cp:revision>
  <dcterms:created xsi:type="dcterms:W3CDTF">2020-07-30T09:30:00Z</dcterms:created>
  <dcterms:modified xsi:type="dcterms:W3CDTF">2023-10-05T11:07:00Z</dcterms:modified>
</cp:coreProperties>
</file>